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2.jpg" ContentType="image/jpeg"/>
  <Override PartName="/word/media/rId47.jpg" ContentType="image/jpeg"/>
  <Override PartName="/word/media/rId29.jpg" ContentType="image/jpeg"/>
  <Override PartName="/word/media/rId50.jpg" ContentType="image/jpeg"/>
  <Override PartName="/word/media/rId38.jpg" ContentType="image/jpeg"/>
  <Override PartName="/word/media/rId23.jpg" ContentType="image/jpeg"/>
  <Override PartName="/word/media/rId20.jpg" ContentType="image/jpeg"/>
  <Override PartName="/word/media/rId26.jpg" ContentType="image/jpeg"/>
  <Override PartName="/word/media/rId44.jpg" ContentType="image/jpeg"/>
  <Override PartName="/word/media/rId35.jpg" ContentType="image/jpeg"/>
  <Override PartName="/word/media/rId53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ct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7a3ea58d-8420-4422-851b-cb8065d500b2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5cbb1861-457f-4175-8aaf-7d590c06b0c2.jp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8347cbc6-b5b6-461e-b198-6c179189d264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2f02fe59-ab27-4a15-9263-fbd99471d306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19dd8933-fab4-4a9f-b88f-efedc0e67513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8a5e7c46-41f7-4f05-bd36-69955afedb12.jp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7642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548d03c4-feae-4764-9867-6c65076d44b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4175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11a0f28d-4619-4bd2-aab6-39de5fee9b0a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4671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89505782-59c6-4292-9cd4-02e503a642a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2100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1ee18f16-7516-4122-842c-eda7af2b73d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2595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3be92ebd-6f62-4d39-94b7-36c6e14e6ca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30911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9ad1ea19-2e4b-456e-a4ff-9e2ba1f3cba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01193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e5fae8b1-05c4-45cb-a63b-1a00d9e5b6c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47" Target="media/rId47.jpg" /><Relationship Type="http://schemas.openxmlformats.org/officeDocument/2006/relationships/image" Id="rId29" Target="media/rId29.jpg" /><Relationship Type="http://schemas.openxmlformats.org/officeDocument/2006/relationships/image" Id="rId50" Target="media/rId50.jpg" /><Relationship Type="http://schemas.openxmlformats.org/officeDocument/2006/relationships/image" Id="rId38" Target="media/rId38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44" Target="media/rId44.jpg" /><Relationship Type="http://schemas.openxmlformats.org/officeDocument/2006/relationships/image" Id="rId35" Target="media/rId35.jpg" /><Relationship Type="http://schemas.openxmlformats.org/officeDocument/2006/relationships/image" Id="rId53" Target="media/rId53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ction Survey Results</dc:title>
  <dc:creator>Dr. Gordon Wright</dc:creator>
  <cp:keywords/>
  <dcterms:created xsi:type="dcterms:W3CDTF">2022-10-09T19:45:25Z</dcterms:created>
  <dcterms:modified xsi:type="dcterms:W3CDTF">2022-10-09T19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embed-resources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enu">
    <vt:lpwstr>True</vt:lpwstr>
  </property>
  <property fmtid="{D5CDD505-2E9C-101B-9397-08002B2CF9AE}" pid="15" name="modulecode">
    <vt:lpwstr>PS52007D</vt:lpwstr>
  </property>
  <property fmtid="{D5CDD505-2E9C-101B-9397-08002B2CF9AE}" pid="16" name="navigation-mode">
    <vt:lpwstr>linear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